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พิมมพ์ข่าว</w:t>
      </w:r>
      <w:r>
        <w:t xml:space="preserve"> </w:t>
      </w:r>
      <w:r>
        <w:t xml:space="preserve">express</w:t>
      </w:r>
      <w:r>
        <w:t xml:space="preserve"> </w:t>
      </w:r>
      <w:r>
        <w:t xml:space="preserve">new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นับสนุนโดย AIS 5g คลื่นมากสุดครอบคลุมสุด กล้องวงจรปิดบริเวณทางเข้าตลาดมังกรบูรพาถนนจรัญยานนท์ ตำบลบางวัวอำเภอบางปะกงจังหวัดฉะเชิงเทราบันทึกภาพรถกระบะสีเทาดำ จอดรอกลางถนนเพื่อจะเลี้ยวขวาข้ามถนนเข้าตลาด บ่มีรถอาสาสมัครหน่วยกู้ภัยฉะเชิงเทราจุดบางปะกง ได้จอดให้ทางเพื่อให้รถเกี่ยวข้าว จะเป็นจังหวะเดียวกันที่มีนายอนันต์เดชขี่รถจักรยานยนต์มาด้วยความเร็วแล้วไม่เห็น ทำให้เกิดเฉี่ยวชนกันจนล้มลงกู้ภัยลงไปดูนายอนันต์ที่ได้รับบาดเจ็บและ ในมือขวาของนายอนันต์ไมค์จำนวนหนึ่งจึงแจ้งตำรวจมารับ นายอนันต์ให้การว่าก่อนเกิดเหตุได้ยืมรถเพื่อนมาขี่เพื่อมาเอา มีคนมาวางไว้ที่เสาไฟฟ้าริมถนนและจะขี่รถกลับไปแต่มาเกิดอุบัติ เหตุก่อนถ้าไม่ถูกจับกุมดำเนินคดีในข้อหาครอบครองยาเสพติดเพื่อจําหน่ายและนำ ดำเนินคดีต่อไปเกิดเหตุคนร้ายก่อเหตุ ใช้อาวุธปืนกราดยิงขณะขับรถผ่านบริเวณด้านหน้าเซเรนิตี้สถานที่จัดงานศพ ของนายแบบ บ้านเทเลอร์วัย 26 ปีกระดิ่งเมื่อวันที่ 17 กันยายนที่ผ่านมา เมืองมีวอกี้รัฐวิสคอนซินซื้อท้องถิ่นรายงานว่าเหตุการณ์ยิงในครั้งนี้ คนที่มีผู้บาดเจ็บ 7 ราย หลังจากมือปืนกราดยิงใส่ผู้คนนับร้อยคนที่กำลังมาร่วมงานศพเมื่อเวลา 12:00 น 15 นาทีวันนี้ด้านในทำบัตรนายกเทศมนตรีเมืองมิลวอกี เปิดเผยว่า ผู้บาดเจ็บทั้ง 7 คนมีทั้งผู้หญิงและผู้ชาย อายุประมาณ 24 ถึง 48 ปีทุกคนมีอาการทรงตัว และคาดว่าบาดแผลไม่ได้สาหัสเป็นอันตรายถึงแก่ชีวิต ล่าสุดตำรวจกำลังสืบหาเบาะแสตามจับตัวมือปืนรายนี้ด้วยบอกว่าเหตุการณ์ที่เกิด แสดงให้เห็นถึงความรุนแรงที่เกิดขึ้นจากอาวุธปืนแต่ยังไม่แน่ชัดว่ามีความเสี่ยง ห้องกับงานศพของนาย Braxton หรือไม่ จะเป็นคนกล้าหัวใจนักบิดของ shades ต้องมีอะไรบ้างผมเป็นครูอยู่บนดอย รถที่ขึ้นมาจันทบุรีซื้อรถมอเตอร์ไซค์คันหนึ่ง เพื่อให้รถอยู่ในสภาพ ผมจึงเรียกใช้น้ำมันเครื่องเชลล์แอดวานซ์ ปี่เซียะชีวิตบริเวณกระท่อมในสวนยางพารา ของที่หมู่ 4 ตำบลชะรัดอำเภอกงหราจังหวัดพัทลุงตำรวจได้เข้าตรวจสอบ ผู้เสียชีวิตถูกยิงเข้าที่บริเวณแขนชายโครงด้านซ้ายและต้นขาขวา รวมทั้งหมด 5 แผลใกล้กันพบปลอกกระสุนปืนขนาด 9 มม. ตกอยู่ 5 ปลอก เจ้าหน้าที่จึงเก็บเอาไว้เป็นหลักฐานเบื้องต้นจากการสอบสวนทราบว่าเมื่อช่วงประมาณ 8 เดือนที่ผ่านมา นายวิรัตน์ได้เลิกรากับภรรยาและอาศัยอยู่ที่กระท่อมดังกล่าวเพียงลำพังไม่ได้มีอาชีพเป็น ก่อนเกิดเหตุได้ออกไปหาปลาในทุ่งนาในละแวกนั้นแต่ฝน ได้เดินทางกลับมายังกระท่อมก่อนจะถูกคนร้ายซึ่งเชื่อว่าน่าจะซุ่มรออยู่ในที่มืด ยิ่งจนนายวิรัตน์ เสียชีวิต คาดว่าน่าจะมาจากปมความขัดแย้งส่วนตัวและธุรกิจผิดกฎหมาย สวนสัตว์เชสเตอร์ในเมืองชายของอังกฤษ เปิดเผยความสำเร็จในการเป็นสวนสัตว์แห่งแรกของยุโรปที่สามารถเพาะพันธุ์ ใบไม้เม็กซิกันซึ่งเป็นกบสายพันธุ์หายากได้กว่า 100 ตัวแล้ว ได้กดชนิดนี้ปกติพบได้ในพื้นที่ป่าที่มีสภาพแห้งแล้งมีอุณหภูมิสูงในเม็กซิโก ให้เจ้าหน้าที่ต้องสร้างสภาพแวดล้อมจำลองแบบนั้นขึ้นมาให้เหมือนมากที่สุด นัดเจ้าหน้าที่สวนสัตว์ระบุว่าเป็นเพราะสภาพแวดล้อมแห้งแล้งหนองน้ำทิพย์ วางไข่แห้งอย่างรวดเร็วส่งผลให้กบสายพันธุ์นี้มีการเจริญเติบโตอย่างรวดเร็ว ตั้งกัดไข่เป็นลูกอ๊อดและเป็นกบ ในเวลาเพียง 5 สัปดาห์เท่านั้นขณะที่กบสายพันธุ์อื่นจะใช้เวลาในการ ประมาณ 1-2 เดือน สนับสนุนโดย Mobile Bank จากธนาคารกรุงเทพดีไซน์ B ใครๆก็ใช้เป็นดาวน์โหลดได้แล้ววันนี้ ยานยนต์เสียหลักชนต้นไม้ทำให้ผู้ที่ขี่จักรยานยนต์เสียชีวิต โดยจุดที่เกิดเหตุอยู่บนถนนสายชนแดน หลักกิโลเมตรที่ 19 บริเวณหมู่ 7 ตำบลชนแดนอำเภอชนแดนจังหวัดเพชรบูรณ์ จากการตรวจสอบพบรถจักรยานยนต์สภาพด้านหน้าพังเสียหายและพบร่างของผู้เสียชีวิต คือนายณัฐพงษ์โคราชอายุ 25 ปีจากการสอบถามญาติ ภาพวาดนายณัฐพงษ์ขี่รถจักรยานยนต์ไปซื้อของแต่ญาติเห็นว่า ไปนานผิดปกติจึงโทรศัพท์ตามหาแต่ไม่สามารถติดต่อนายณัฐพงษ์ได้ จึงพากันออกตามหาจนมาพบว่าประสบอุบัติเหตุเสียชีวิต เบื้องต้นเจ้าหน้าที่คาดว่านายณัฐพงษ์น่าจะขี่รถมาด้วยความเร็วแล้ว เสียหลัก พุ่งชนต้นไม้จนกลายเป็นเหตุสลดดังกล่าว ขายโรงภาพยนตร์รายใหญ่อันดับ 2 ของโลกประกาศปิดโรงภาพยนตร์ทั้งหมดในอังกฤษและสหรัฐ ชั่วคราวอย่างไม่มีกำหนดโดยตรงภาพยนตร์ทั้งหมด 663 แห่งของจีน World ไปด้วยโรงภาพยนตร์ Regal 536 แห่งในสหรัฐและโรงภาพยนตร์ cinemas Pictures House ๑๒๗แพงในอังกฤษ จับ ตั้งแต่วันที่ 8 ตุลาคมนี้และยังไม่มีกำหนดเปิดอีกครั้งอย่างเป็น ขวดแล้วนะคะกูไม่ชอบขาชาเกิดอุบัติเหตุรถบัสรับส่งพนักงาน ขี่รถจักรยานยนต์จนเสียชีวิตเหตุเกิดบนถนนเทพรัตนช่องทางด่วนขาออกหลักกิโลเมตรที่ 20 เด็กในพื้นที่จังหวัดสมุทรปราการตำรวจพร้อมกู้ภัยเข้าตรวจสอบ ที่เกิดเหตุอยู่ได้เล่นฟ้าของช่องทางด่วน พบร่างนายสมานลิ้นอายุ 35 ปีเสียชีวิตด้วยรถจักรยานยนต์ Honda Wave กว้างอยู่กลางถนน ส่วนคู่กรณีเป็นรถบัสรับส่งพนักงานมีนายพรชัยแซ่ซิ้มอายุ มีคนขับให้การว่า รับพนักงานกำลังไปส่งที่โรงงาน ถึงที่เกิดเหตุรถจักรยานยนต์คู่กรณีมาในเลนขวาของช่องทางด่วนแล้ว กะทันหันจนรถเสียหลักคว่ำ ตามหลังมาหักหลบซ้ายแล้วแต่เบรคไม่ทันล้อหน้าด้านขวาทับศีรษะอย่างจังจนเสียชีวิต เบื้องต้นตำรวจเชิญตัวคนขับไปสอบปากคำเพิ่มเติมส่วนร่างผู้เสียชีวิตมอบให้เจ้าหน้าที่นำชันสูตร พร้อมเตือนคนขับขี่รถจักรยานยนต์ไม่ควรเข้าเลนทางด่วนเพราะมีความเสี่ยงสูงจะเกิด อุบัติเหตุ เกิดเหตุไฟไหม้รถพ่วงบรรทุกปูนค่ะ วิ่งอยู่บนถนนสายนาสารสุราษฎร์ธานีในพื้นที่หมู่ 1 ตำบลขุนทะเล อำเภอเมืองสุราษฎร์ธานีเจ้าหน้าที่บรรเทาสาธารณภัยเทศบาลนครสุราษฎร์ธานีเข้าตรวจสอบ รถคันดังกล่าวมีร่องรอยไฟไหม้ดับเพลิงสงบลงแล้ว นายอมรินทร์ชุมนุมอายุ 26 ปีคนขับรถเล่าว่า ไปส่งปูนให้ลูกค้าที่ถนนเซาเทิร์นซีบอร์ดขากลับถึงโค้งเขาท่าเพชรเห็นกลุ่ม แล้วมีเปลวเพลิงลุกไหม้ช่วงห้องเครื่องหลังคนขับ ไม่จอดดูก็พบว่าเพลิงกำลังไหม้อย่างรุนแรงตรงถังน้ำมันสำรองและเกิดระเบิดขึ้นกระทั่งสามารถนำถังน้ำ นำถังดับเพลิงและน้ำมาช่วยดับ ล้างเครื่องสงบพบถังน้ำมันสำรองขนาด 200 ลิตรที่ระเบิด กระเด็นไปไกลกว่า 50 เมตรและไปตกใส่หลังคาบ้านและฝ้าเพดานของชาวบ้านละแวกนั้นเสียหายไปด้วย สาเหตุเบื้องต้นคาดว่าสายไฟฟ้าของรถเกิดลัดวงจร ประเทศรัสเซียได้เปิดโรงพยาบาลรักษาโรค covid19 แห่งใหม่ในกรุงมอสโก ผู้ป่วย covid-19 ที่พุ่งสูงขึ้นอย่างก้าวกระโดด โดยได้รับแรงศูนย์ประชุมขนาดใหญ่เพื่อเป็นโรงพยาบาลที่รักษาโรค covid-19 โดยเฉพาะ เพื่อเตรียมรับมือกับยอดผู้ป่วยจากการแพร่ระบาดโรคที่ 2 ขณะที่เมื่อวันอาทิตย์ที่ผ่านมา รัสเซียพบผู้ป่วย covid-19 รายใหม่เพิ่มกว่า 10 ราย ถือเป็นการพบผู้ป่วยรายใหม่มากที่สุดตั้งแต่เดือนพฤษภาคมที่ผ่านมา รัสเซียเป็นประเทศที่พบการแพร่ระบาดมากเป็นอันดับที่ 4 ของโลก รองจากสหรัฐอเมริกาอินเดียและบราซิลโดยมียอดผู้ป่วยรวมทั่วประเทศ ทะลุ 1 ล้าน 200 ราย และเสียชีวิตกว่า 1 แสนสี่หมื่นหกพันศพ ค่ะ โดย AIS สุดครอบคลุมสุด ปกครองเด็กชายอายุ 3 ขวบนักเรียนชั้นเตรียมอนุบาล 2 โรงเรียนอนุบาลพรรณีอำเภอเมืองจังหวัด รายชื่อที่ถูกครูปิดประตูหนีบปลายนิ้วชี้มือซ้ายขาด เล็บหายไปครึ่งหนึ่งนำใบรับรองแพทย์จากโรงพยาบาลเกษมราษฎร์ศรีบุรินทร์ไปยื่นต่อร้อยเวรเจ้าของคดี เพื่อให้ดำเนินคดีต่อครูที่ติด ประตูทับนิ้ว บ้านนายธำรงเกษมราชทนายความพร้อมครูคู่กรณีเดินทางเข้าเจรจาค่าเสียหาย นางภิญญาดาเคยเรียกค่ารักษาพยาบาลศัลยกรรมนิ้วเป็นเงิน 4 แสนบาท ฝังรากโรงเรียนยอมจ่าย 1 แสน ผู้ปกครองยอมลดให้เพียง 50,000 บาทเหลือต้องจ่าย 300,000 บาท ทางโรงเรียนได้ต่อรองขอจ่ายเพียง 200 บาทนั่งพิมพ์ญาดาผู้ปกครองเด็กไม่ยอมรับ ทำให้การเจรจาล้มเหลวและนางภิญญาดาขอให้ตำรวจนำคดีเข้าสู่กระบวนการยุติธรรม พร้อมจะน้อมรับในคำตัดสินของศาลที่ออกมา วันนี้สำนักข่าวเอพีรายงานว่า estimate ตำนานชาวอเมริกันแห่งวงดนตรี Hard Rock Band Thailand ที่โด่งดังในยุค 80 เสียชีวิตในวัย 65 ปีด้วยโรคมะเร็งลำคอที่เขาต่อสู้มานานหลายสิบปี รายงานข่าวระบุว่า Van halen เสียชีวิตที่โรงพยาบาลเซนต์จอห์นในเมืองซานต้าโมนิก้า รัฐแคลิฟอร์เนียของสหรัฐ การบวกกาง baton ลูกชายของเขาโพสต์ข้อความแจ้งข่าวร้าย แสดงความเสียใจบนโลกออนไลน์ saboten เกิดขึ้นในช่วงต้นทศวรรษที่ 1970 ร่วมกับอเล็กซ์พี่ชายของเขา เพลงฮิต และเพลงติดอันดับชาร์ตเพลงมากมายและได้รับการจารึกสู่หอเกียรติยศ Rock and Roll ในปี 2550 แล้วทั้งหมดนี้คือ Express News สนับสนุนโดย Mobile Banking จากธนาคารกรุงเทพดีไซน์ไหม ใครๆก็ใช้เป็นดาวน์โหลดได้แล้ววันนี้ เกิดอุบัติเหตุรถจักรยานยนต์ชนบริเวณราวสะพานตรงจุดกลับรถเกือกม้า ถนนเทพรัตน กม. 27 ช่องทางด่วนขาเข้าตำบลบางโฉลงอำเภอบางพลีจังหวัดสมุทรปราการเจ้าหน้าที่เข้าตรวจสอบ นายโสรัจเร่งวิถีอายุ 27 ปีนอนได้รับบาดเจ็บหมดสติจึงรีบ พยาบาลก่อนนำตัวส่งโรงพยาบาลและพบรถจักรยานยนต์พลิกคว่ำอยู่บนสะพานตรง โดยผู้เห็นเหตุการณ์เล่าว่ารถจักรยานยนต์ขี่มาด้วยความเร็วขึ้นบนสะพานกลับรถ มุ่งหน้าไปทางซอยวัดศรีวารีน้อยเมื่อมาถึงช่วงทางโค้งบนสะพาน พุ่งชนราวสะพานพลิกคว่ำคนขี่กระเด็นตกจากรถร่วมลงไปที่ถนนเทพรัตน์ ด้านล่างซึ่งมีความสูงกว่า 5 เมตรได้รับบาดเจ็บ โดราเอมอนตำรวจจะสอบสวนเพื่อดำเนินการตามขั้นตอนต่อไป ประชาชนที่อาศัยอยู่ในเมืองแคนคูนตลอดจนนักท่องเที่ยวต้อง นายกหนีพายุเฮอริเคน Delta ความรุนแรงระดับ 4 ความเร็วลม 230 กิโลเมตร ชั่วโมงที่กำลังจะแพ้ ขึ้นปากทางตะวันออกของเม็กซิโกได้ทะเลาะกับผู้ว่าการรัฐควินทารารูเปิดเผยว่า นักท่องเที่ยวได้รับการอพยพไปที่ศูนย์การประชุมเมืองแคนคูนแล้วพร้อมเตือนประชาชนให้เตรียมอาหารน้ำดื่มและสิ่งของจำเป็นเอาไว้ใช้ เนื่องจากคาดว่าอิทธิพลของพายุลูกนี้จะทำให้มีฝนตกหนักเกิดน้ำท่วม นอกจากนี้ได้เตือนให้ชาวบ้านที่อาศัยอยู่บริเวณชายฝั่งนำเรือเล็ก เขาบอกว่าทางการได้ส่งทหารและเจ้าหน้าที่อาสาสมัครดูแลเหตุฉุกเฉินกว่า 5 พันคนไปช่วยเหลือประชาชนในพื้นที่เสี่ยงภัยแล้ว ทั้งหมดนี้คือ Express News ค่ะ เกิดเหตุคนร้ายทำทีมาหลอกถามชื่อแล้วก็ก่อเหตุกระชากสร้อยคอทองคำ โดยผู้เสียหายคือนายสาวสายฝนเล็กน้อยวงศ์อายุ 25 ปีละว่า ช่วงเช้าวันนี้ได้ไปส่งลูกที่โรงเรียนแล้วก็จอดรถซื้อของภายในซอยสันติสุขหมู่ 4 ตำบลลำลูกกาจังหวัดปทุมธานี มีคนร้ายเป็นผู้หญิงอายุประมาณ 25 ถึง 30 ปี ขับขี่รถจักรยานยนต์ยี่ห้อ Honda ไม่ทราบทะเบียนสวมเสื้อยีนส์แขนยาว เข้ามาประกอบที่ข้างรถ จากนั้นถามหาคนที่ไม่รู้จัก จังหวะนั้นคนร้ายได้กระชากสร้อยคอทองคำน้ำหนัก 2 สลึงมูลค่าประมาณ 1 หมื่นกว่าบาทแล้วก็ขี่รถจักรยานยนต์ หนีไป จึงเข้าแจ้งความเอาไว้ที่สภลำลูกกาให้ช่วยตามจับคนร้าย โดยภาพจากกล้องวงจรปิดพื้นที่ใกล้เคียงเห็นว่าคนร้ายขับขี่รถจักรยานยนต์ ถ้ามาวนในโรงงานแห่งหนึ่งจากนั้นก็ออกไป สาเหตุดังกล่าว ไม่โทรไปเด่นผู้สมัครเข้าชิงตำแหน่งประธานาธิบดีสหรัฐ ตอบคำถามนักข่าวระบบว่า โดนัลด์ทรัมป์ประธานาธิบดีสหรัฐวัย 73 ปีไม่ควรขึ้นเวทีดีเบตชิงตำแหน่งประธานาธิบดี ยังไม่หายดีจากโรคโควิด 19 และการสตรีเบสชิงตำแหน่งประธานาธิบดีรอบที่ 2 ในวันที่ 15 ตุลาคมที่จะถึงนี้ควรจัดภายใต้คำแนะนำของแพทย์ ขณะที่ทางผู้จัดงานอยู่ระหว่างการหารือการดีเบตรูปแบบใหม่ให้มีความปลอดภัยมากที่สุด ก็มีความเป็นไปได้ว่าอาจจะ เปลี่ยนรูปแบบเป็นการดีเบตทางไกล พร้อมประกาศว่าป่วยเป็นโรค covid19 เมื่อสัปดาห์ที่แล้ว และถูกนำตัวไปรักษาที่โรงพยาบาลทหารเพียง 3 วัน ก่อนที่จะกลับไปรักษาตัวต่อที่ทำเนียบขาวขณะที่ทีมแพทย์ประจำตัวประธานาธิบดีไม่เคยเปิด รายละเอียด การรักษา Ryuka แม่ขาหนูหิวข้าวกินจุด ใช้ชีวิตอยู่ในบ้านทาวน์เฮ้าส์ 2 ชั้นที่อยู่ภายในซอยชายชม 3 ที่ตำบลหนองแคอำเภอหนองแคจังหวัดสระบุรี รถผู้เสียชีวิตชื่อนางนวรัตน์ Go Zero อายุ 53 ปีนั่งเสียชีวิตอยู่ที่เบาะ ค่ะ ในรถหน้าบ้านแล้วจะนั่งห้อยขาลงกับพื้นประตูรถเปิดตรวจค้นในบ้านพบกระดาษ และกล่องกระดาษทิชชูที่ใช้แล้วจำนวนมากเต็มพื้นที่ในห้องชั้นล่าง ทำให้ตำรวจเข้าไปภายในตัวบ้านไม่ได้วันนี้เจ้าหน้าที่เข้าตรวจสอบพบเจ้าของบ้านเช่า เราว่าไม่ทราบว่าผู้ตายป่วยด้วยโรคอะไร ช่วง 3-4 วันก่อนเห็นผู้ชายนอนอยู่ที่รถตลอดเวลา ไม่ชอบผู้หญิงคนนึงกล่าวเก็บแล้วก็ใช้กระดาษทิชชูไว้เป็นจำนวนมาก ซึ่งผู้ตายได้พักอาศัยอยู่ตามลำพัง ที่ผ่านมาจะโทรศัพท์สั่งให้รถจักรยานยนต์รับจ้างไปซื้อของใช้เบ็ดเตล็ดให้เป็นประจำ ตำรวจสอบสวนหาสาเหตุที่แท้จริงต่อไป เศรษฐกิจสหรัฐในเดือนสิงหาคมที่ผ่านมาขาดทุนหนักที่สุดในรอบ 14 ปี ช่องว่างระหว่างการซื้อขายสินค้าและบริการของสหรัฐเพิ่มสูงขึ้นร้อยละ 5.9 เป็นมูลค่า 6 หมื่นเจ็ดพันล้านดอลลาร์หรือราว 2 ล้านล้านบาท ขณะที่ยอดการส่งออกเพิ่มสูงขึ้นร้อยละ 2.2 จากการส่งออกเมล็ดถั่วเหลือง ยอดนำเข้าเพิ่มสูงขึ้นร้อยละ 3.2 สกัดนำเข้าน้ำมันดิบ รถยนต์และชิ้นส่วนรถยนต์ด้านผู้เ****วชาญระบุว่าการค้าในสหรัฐยังคงชะลอ จากผลกระทบของเศรษฐกิจโลกและ demand ที่ลดลง ขณะที่นายโดนัลด์ทรัมป์ประธานาธิบดีสหรัฐอเมริกา ประกาศขึ้นภาษีการนำเข้าเหล็กอลูมิเนียม และสินค้าจากจีนและมุ่งเน้นเจรจา จะเพิ่มการผลิตสินค้าในประเทศ speedtest สนับสนุนโดย Mobile Banking จากธนาคารกรุงเทพดีไซน์ใหม่ใครๆก็ใช้เป็น ดาวน์โหลดได้แล้ววันนี้จักรยานยนต์ชนกันที่ตำบล สารอำเภอเมืองบุรีรัมย์เป็นเหตุให้มีผู้เสียชีวิต 1 คนและรับ 3 คนได้เจ้าหน้าที่เข้าตรวจสอบที่บริเวณทางออกสนามฟุตบอลพบรถจักรยานยนต์ฮอนด้าเวฟ สีขาวฟ้าล้มตะแคงอยู่กลางถนนผู้เสียชีวิตคือนางสาวอารตีซึ่งเป็นนะ สาววิทยาลัยเกษตรและเทคโนโลยีบุรีรัมย์ ส่วนเพื่อนนักศึกษาอีก 2 รายที่มาด้วยกันได้รับบาดเจ็บและมีหญิงอายุกว่า 50 ปีซึ่งเป็นคน ขี่รถจักรยานยนต์คู่กรณีได้รับบาดเจ็บสาหัสจากการสอบสวนผู้บาดเจ็บทราบว่า ขณะที่ผู้ตายขี่รถจักรยานยนต์โดยมีเพื่อน 2 คนซ้อนท้ายไปถึงจุดที่เกิดเหตุ มีรถของคู่กรณีขี่ออกมาจากสนามฟุตบอลตัดหน้าในระยะกระชั้นชิด รถผู้ตายจึงพุ่งชนเต็มแรงเจ้าหน้าที่ได้สอบปากคำผู้บาดเจ็บทั้งสองฝ่ายหลังจากอาการดีขึ้นรวมถึงตรวจสอบพยานแวดล้อมเพื่อหาสาเหตุของการเกิดอุบัติเหตุ ที่แท้จริงอย่างละเอียดอีกครั้งต่อไป ช่วงเช้าวันนี้รองประธานาธิบดีไม้เพ้นท์ จาก พรรครีพับลิกันและนาง marquez พรรคเดโมแครต 2 ผู้สมัครชิงตำแหน่งรองประธานาธิบดีสหรัฐได้ขึ้นเวทีดีเบต สำคัญที่จัดขึ้นที่รัฐยูทาห์โดยมีแผ่นอะคริลิคใสด้านบนโต๊ะของผู้สมัครทั้งคู่ เพื่อป้องกันการแพร่ระบาดของ covid 19 การที่เบสครั้งนี้ผู้รับหน้าที่ดำเนินรายการคือซูซานเพจจาก USA Today ทั้ง 2 คนได้ตอบคำถามโดยมีเวลาคนละ 2 นาทีซึ่งหัวข้อสำคัญมีเรื่องการแพร่ระบาดของโรคโควิช 9 บทบาทของตำแหน่งรองประธานาธิบดีนโยบายเศรษฐกิจปัญหาสภาพอากาศเปลี่ยนความสัมพันธ์ การเหยียดผิวและ แต่งตั้งผู้พิพากษาศาลสูงที่ยังว่างอยู่ ค่ะ จงบอกความเป็นตัวเองผ่านผม เทคโนโลยีช่วยฟื้นบำรุงผมเสีย เสพติดแพร่ระบาดในชุมชนยากจนของเมืองโดยมีการใช้ที่อยู่อ่ะ เพื่อเป็นที่ซุกซ่อนยาเสพติด เคน นำไปสู่การจับกุมผู้ร่วมขบวนการดังกล่าว Flash Express แต่ละหมู่และอำเภอทุ่งหว้ากว่า 500 กรัมกลางหลบเรืออยู่ในที่ปลอดภัย รอพายุพันคนและติดตามสถานการณ์อย่างใกล้ชิด ด้านนายศักระกปิลกาญจน์รองผู้ว่าราชการจังหวัดสตูลได้สั่งการให้ทุกพื้นที่เฝ้าระวังสถานการณ์น้ำท่วม น้ำป่าไหลหลากและคลื่นลมแรง รวมถึงเตรียมความพร้อมกำลังเจ้าหน้าที่ให้มีความพร้อมปฏิบัติงานสาธารณภัยอำนวยความสะดวก ให้ความช่วยเหลือประชาชนที่ประสบภัยตลอด 24 ชั่วโมง สเปน กลุ่มขบวนการค้ายาเสพติดครั้งใหญ่ ทางภาคตะวันออกเฉียงเหนือของประเทศ โดยมีการระดมกำลังเจ้าหน้าที่กว่าพันนายและนำเฮลิคอปเตอร์ขึ้นบิน สถานการณ์เหนือน่านฟ้าก่อนที่จะมีการบุกเข้าตรวจค้นที่อยู่อาศัย 40 แห่ง ใจกลางเมืองบาร์เซโลน่า ส่วนสามารถจับกุมผู้ต้องสงสัยร่วมขบวนการค้ายาเสพติดได้มากถึง 50 ปฏิบัติการกวาดล้างยาเสพติดครั้งใหญ่นี้ หลังจากที่มีการรายงานพบยาเสพติดแพร่ระบาดในชุมชนยากจนของเมือง วิธีการใช้ที่อยู่อาศัยเพื่อเป็นที่ซุกซ่อนยาเสพติดอยากเฮโรอีนและโคเคน นำไปสู่การจับกุมผู้ร่วมขบวนการดังกล่าว speedtest ต้องถามว่าขึ้นมาเป็นจังหวะที่รถเก๋งมิตซูบิชิแอททราจสีขาวของนางสาว ศิริพรกาญจนพงศ์ค่า ออกมาพอดี ชนกันอย่างจัง ทำให้นางสาวธิดารัตน์บาดเจ็บก่อนหน่วยกู้ภัยฉะเชิงเทราเข้าช่วยเหลือนำส่งโรงพยาบาลจุฬารัตน์ ไปทางตำรวจจะสอบสวนทั้งสองฝ่ายหาสาเหตุที่แท้จริงต่อไป นายเอ็มมานูเอลมาครงประธานาธิบดีฝรั่งเศส ลงพื้นที่สำรวจภัยน้ำท่วมและให้กำลังใจผู้ประสบภัย รวมทั้งประเมินความเสียหายเบื้องต้นแต่คาดว่าต้องใช้เวลากว่า 1 เดือนในการซ่อมแซมความเสียหายบ้านเรือนประชาชนถนนและสะพาน ที่ได้รับผลกระทบจากน้ำท่วมครั้งใหญ่ ก่อนหน้านี้พื้นที่บริเวณเทือกเขาทางตอนใต้ของฝรั่งเศสติดกับโรงแรมอิตาลีต้องเผชิญกับฝนตก ต่อเนื่อง ทำให้เกิดน้ำท่วมและดินโคลนถล่ม ทำให้บ้านเรือนประชาชนได้รับความเสียหายหนัก ถนนถูกตัดขาด ส่งผลให้มีผู้เสียชีวิต 5 ศพและสูญหายกว่า 20 ราย restricted ค่ะ สนับสนุนโดย AIS 5g รีบมากสุดครอบครัว เกิดเหตุไฟไหม้รถเก๋งติดแก๊สบนถนนสายศรีราชา- หนองค้อในพื้นที่หมู่ 6 ตำบลสุรศักดิ์อำเภอศรีราชา จังหวัดชลบุรีเจ้าหน้าที่ดับเพลิงเข้าดับไฟรถเก๋งมาสด้า 2 สีขาวหมายเลขทะเบียน รัชฎาภรณ์ คุณ 3091 กรุงเทพมหานคร จอดอยู่ริมถนนในสภาพถูกไฟไหม้ท่วมทั้งคันใช้เวลากว่า 20 นาทีจึงสามารถ ถึงใต้ นายกิตติคุณปินตา อายุ 37 ปีผู้ขับขี่รถคันดังกล่าวเล่าว่าขับรถมาถึงจุดเกิดเหตุได้กลิ่นเหม็นไหม้ ซ้อมปั่นดำรอยพึ่งออกมาจากฝากระโปรงหน้ารถ จึงรีบจอดแล้วก็ลงมาจากรถก่อนไฟเผาวอดทั้งคันตำรวจสอบสวนคาดสาเหตุน่าจะ เป็นระบบแก๊สเกิดขัดข้องทำให้เกิดเพลิงลุกไหม้ดังกล่าว ทั้งนี้จะมีการสอบสวนอย่างละเอียดอีกครั้งเพื่อสรุปสาเหตุที่แท้จริงต่อไป riken ผู้ว่าการรัฐแคลิฟอร์เนียทำแล้ง ทางการยังไม่มีแผนอนุญาตให้สวนสนุกกลับมาเปิดทำการอีกครั้ง จนกว่าตัวเลขผู้ป่วยโควิช 19 ในกรุงเทพ และเตรียมประเมินสถิติทางวิทยาศาสตร์ก่อนที่จะอนุญาต ให้สวนสนุกกลับมาเปิดบริการก่อนหน้านี้ประกาศปรับลดพนักงาน 20000 อันตรายในสหรัฐอเมริกาจากการแพร่ระบาดของโรค covid-19 ที่ส่งผลกระทบ ไม่ต้องปิดสวนสนุกใน California ตั้งแต่ฤดูใบไม้ผลิและยังไม่มีกำหนด ทำการที่แน่นอน ขนาดตัวเลขผู้ป่วยโควิช 19 ในสหรัฐยังคงเพิ่มขึ้นต่อเนื่อง ล่าสุดผู้ป่วย covid-19 สะสมทั่วประเทศ กว่า 7777777 รายเสียชีวิตทะลุ 20,000 AIS 5g คลื่นมากสุดครอบคลุมสุด เกิดอุบัติเหตุรถกระบะขนปลานิลไปชนประสานงากันกับรถบรรทุก 10 ล้อจนเป็นเหตุทำให้มีคนเจ็บ และเสียชีวิต ประเทศนั้นเป็นถนนสายหนองคายโพนพิสัยบริเวณหน้าอบตวัดหลวงอำเภอโพนพิสัยจังหวัดหนองคาย ทนายเดชาคุยลำเลียงอายุ 31 ปีซึ่งเป็นคนขับ และนางสาวรัตนาวดีอายุ 31 ปีซึ่งนั่งไปด้วยเสียชีวิต ทั้งสองคนสวนนายพิชิตห้องคนขับรถบรรทุกบาดเจ็บสาหัส กู้ภัยนำเครื่องตัดถ่างไปช่วยและนำตัวคนเจ็บส่งโรงพยาบาลพิสัยเวช จะใช้เวลาประมาณ 1 ชั่วโมงจึงนำร่างของผู้เสียชีวิตออกมาจากซากของรถได้ จากการสอบถามเหตุการณ์เล่าว่ารถบรรทุกสิบล้อขับออกมาจากตัวอำเภอโพนพิสัย มุ่งหน้าเข้าไปตัวเมืองหนองคาย กระบะขนปลานิลนั้นมุ่งหน้าเข้าอำเภอโพนพิสัยคาดว่าจะนำปลาไปขายที่อำเภอโพนพิสัย พอถึงจุดเกิดเหตุเกิดชนประสานงากันแล้วเสียงดังสนั่นกลายเป็นเหตุสลดดังกล่าว วันนี้ตำรวจเกาหลีใต้ไม่ได้สอบสวนหาสาเหตุของการเกิดเพลิงไหม้อย่างรุนแรง ที่อาคาร สามพราน ซึ่งเป็นอาคาร Plus อาศัยความสูง 33 ชั้นตั้งอยู่ใจกลางย่านการค้าและเขตชุมชนพักอาศัยในเมืองปูซาน ตอนใต้ของเกาหลีใต้ หลังจากที่เปลืองไฟนะลูกไม้เมื่อคืนที่ผ่านมา ทำให้ต้องมีการอพยพประชาชนหลายร้อยคนและมีคนเจ็บ ผู้นำตัวส่งโรงพยาบาลแล้วอย่างน้อย 80 บาทราย ส่วนใหญ่เป็นแผลถูกไฟไหม้และสำลักควัน สำนักข่าวยอนฮัพของเกาหลีใต้รายงานว่าทางแห่งนี้เป็นที่พักอาศัยของประชาชนกว่า 100 24 เดือน ร้านค้าต่างๆตั้งอยู่ด้านล่าง ต้นเพลิงมาจากชั้น 8 ก่อนจะลุกลามขึ้นไปด้านบนสุดและไปถึงชั้นดาดฟ้าอย่างรวดเร็ว ผู้เ****วชาญระบุว่าสาเหตุของไฟไหม้นี้อาจจะมาจากวัสดุที่ด้านนอกอาคารที่ไป ไปง่าย Express อยู่ครับ อยากรู้ชื่อวิตามินให้ผิวกายไม่เห็นก็ลำบาก Windows Mobile Banking จากธนาคารกรุงเทพดีไซน์ใหม่ใครๆก็ใช้ ดาวน์โหลดได้แล้ววันนี้ที่ฉะเชิงเทราเกิดอุบัติเหตุคนขับรถ 14 ล้อหลังไงจนทำให้รถเสียหลัก ตกคูน้ำร่องกลางถนนตอนที่ตัวพ่วงจะไปฟาดกับเสาตอม่อทางด่วนบูรพาวิถีจนฉีกแล้ว ถนน 1 ช่องทางเหตุเกิดบนถนนเทพรัตนบางนาตราดกม. ที่ 37 ช่องทางด่วนขาเข้าชลบุรีอำเภอบางปะกงจังหวัดฉะเชิงเทราเพราะดีที่คนค่ะ ไม่ได้รับบาดเจ็บ บนเตาไฟฟ้าหักโค่น 8 ต้นบนถนนสายวัดศรีวารีน้อยใกล้แยก ไฟแดงบางน้ำจืดตำบลบางโฉลงอำเภอบางพลีเจ้าหน้าที่ได้ตรวจสอบพบ เสาไฟทับบ้านเรือนประชาชนพังเสียหาย 4 หลังและยังมีเสาสัญญาณไฟแดง กลางแยกโคตรอีก 1 ต้นและท่อส่งน้ำประปาแตกมีน้ำรั่วไหลคนขับ ได้รับบาดเจ็บเพียงเล็กน้อยบอกว่ากำลังขับรถเข้าไปที่ลานจอดรถของบริษัทที่อยู่ภายในซอยดังกล่าวขณะนั้นมีฝนตก มาจังหวะที่เหยียบเบรคทำให้รถเสียหลัก ลื่นไถลไปชนกับเสาไฟฟ้าข้างทางจนกลายเป็นอุบัติเหตุ สำนักงานตำรวจแห่งชาติสเปนเปิดเผยว่าพบ ใส่จำนวน 260 ตัวอัดแน่นอยู่ในลังกระดาษถูกทิ้งอยู่ในสนามบิน กรุงมาดริดเป็นเวลานานกว่า 3 วันแล้วซึ่งตำรวจไม่ทราบว่าใครเป็นเจ้าของลังกระดาษบรรจุลูกไก่เหล่านี้โดยลังกระดาษอยู่ในสภาพ เสียบและเปลือกยุ้ยทำให้ไม่สามารถเคลื่อนย้ายไปไหนได้ขณะที่ลูกไก่กว่า ตัวตายเพราะขาดอาหารและขาดน้ำมาหลายวัน เจ้าหน้าที่องค์กรพิทักษ์ ฝันว่าได่เป็นอุดร เต้นได้มาช่วยเหลือลูกไก่ที่เหลือกว่า 200 ตัวขณะที่ซักลูกไก่ที่ตายแล้วทำให้เกิดกลิ่นเหม็น ไปทั่วบริเวณยังไงก็ตามตำรวจบอกว่าจนถึงขณะนี้ยังไม่ทราบแน่ชัด ใครเป็นคนพาลูกไอ้พวกนี้มาทิ้งไว้ที่บริเวณสนามบินจะต้องมีการตรวจสอบต่อไป ทั้งหมดนี้คือ Express News ค่ะ สนับสนุนโดย AIS คลื่นมากสุดครอบคลุมสุด สีมาส่งผลให้น้ำในลำน้ำ น้ำมากมีปริมาณน้ำที่เพิ่มสูงขึ้นเช่นเดียวกับไฟเก็บน้ำ 2 แรงเท่าโครงการอันเนื่องมาจากพระราชดำริ แก้มลิงหนองแร้งเฒ่าหมู่ที่ 7 บ้านหนองจิกตำบลโบสถ์อำเภอพิมายน้ำเพิ่มสูงขึ้นจนล้นฝายเนื่องจากมวลน้ำทั้งหมด อะไรมาจ๊ะ ลำนำมากที่จังหวัดบุรีรัมย์ แล้วก็เข้ามาสะสมที่ฝายเก็บน้ำหนองแร้งเฒ่าแต่เพื่อปฏิบัติธรรมที่เพิ่มสูงอย่างรวดเร็วทำให้ล้นฝาย แล้วก็ไหลไปตามคลองทะลักท่วมพื้นที่ทางการเกษตรชนเสียหายนายอำเภอพิมายได้เรียกประชุมเตรียมความพร้อม สถานการณ์น้ำท่วมในพื้นที่และฝากเตือนประชาชนให้ติดตามการประกาศแจ้งเตือนอย่าง ใกล้ชิดเพื่อเตรียมรับมือกับสถานการณ์ได้อย่างถูกต้องรวดเร็วป้องกันความเสียหายที่ ประเทศเมียนมาพบผู้ปกครอง เข้า LINE ใหม่ ถ้าลูก 1,000 บาท ขอเป็น 3 วัน โดยเมื่อวันพฤหัสบดีที่ผ่านมาพบผู้ป่วย covid เพิ่ม 1,400 รายทำให้ยอด ประเทศพุ่งทะลุ 21000 รายและเสียชีวิต 510 ศพ ซึ่งผู้ป่วยส่วนใหญ่อาศัยอยู่ที่นครย่างกุ้งศูนย์กลางการเงินของเมียนมาร์ ส่งผลให้มีการประกาศบล็อกดาวย่านชุมชนเพื่อ กลุ่มการแพร่ระบาดขณะที่กระทรวงสาธารณสุขเมียนมาร์ระบบว่า นครย่างกุ้งมีประชาชนอาศัยอยู่เป็นจำนวนมาก และมีระบบขนส่งสาธารณะ พี่อั๋น ส่งผลให้โรค covid-19 แพร่ระบาดอย่างรวดเร็วนำไปสู่ความกังวลว่า เขียนมาอาจจะประสบปัญหาผู้ป่วยล้นโรงพยาบาลหลังจากนี้ Express News สนับสนุนโดย Mobile Banking จากธนาคารกรุงเทพดีไซน์ใหม่ใครๆก็ใช้เป็นดาวน์โหลดได้แล้ววันนี้ อุบัติเหตุรถเก๋งประสานงากับรถสิบล้อที่ถนนสายภูกระดึงเมืองเลย กิโลเมตรที่ 281-290 2 เจ้าหน้าที่เข้าตรวจสอบพบรถเก๋ง honda civic สีบรอนซ์เงินถูกรถสิบล้อ Hino สีขาวชนประสานงาจนสภาพหน้ารถ ครึ่งคัน นางสุจารีฐานุอายุ 28 ปีคนขับถูกอัด วิธีถักพวงมาลัย กู้ภัยต้องใช้เครื่องตัดถ่างนะจ๊ะประตูนำร่างออกมาส่งชันสูตรที่โรงพยาบาลภูกระดึง ทางออกไปพบรถสิบล้อคู่กรณีเสียหลักลงไหล่ทาง มีนายทองคำบุญมาอายุ 29 ปีคนขับรอในที่เกิดเหตุสอบสวนทราบว่า ผู้ตายเป็นพนักงานร้านสะดวกซื้อ กำลังขับรถเก๋งไปทำงาน ถึงที่เกิดเหตุเป็นถนน 2 เลนสวนกันรถเกิดชนประสานงากับรถสิบล้อ ทำให้สภาพหน้ารถพังยับเยินส่วนคนขับถูก Copy ค่ะพวงมาลัยส่วนสาเหตุอยู่ระหว่างประสานเจ้าหน้าที่พิสูจน์หลักฐานเข้าตรวจ วันนี้ถังน้ำมันดีเซลที่อยู่ใต้ การพักอาศัยในเขตทาริกเอาดีๆกรุงเบรุตของเลบานอนเกิดการระเบิดรุนแรงและมีไฟ ให้ประชาชนที่อาศัยอยู่ในบริเวณนั้นต่างพากันวิ่งหนีด้วยความตื่นตระหนก ขอบใจเหตุการณ์ที่ส่งผลให้มีผู้เสียชีวิตอย่างน้อย 4 ศพบาดเจ็บกว่า 20 รายบ้านเรือนของประชาชนได้รับความเสียหายชื่อท้องถิ่นของเลบานอนรายงานว่าถังน้ำมันอยู่บริเวณชั้นใต้ดิน ของร้านเบเกอรี่ที่ตั้งอยู่ในอาคารแต่เบื้องต้นยังไม่ทราบสาเหตุที่ทำ ถังน้ำมันระเบิด อย่างไรก็ตามเหตุการณ์นี้เกิดขึ้นเพียง 2 เดือน หลังการระเบิดสารแอมโมเนียมไนเตรทครั้งรุนแรง ที่ท่าเรือในกรุงเบรุตที่คร่าชีวิตประชาชนไปเกือบ 200 บาดเจ็บกว่า 6,500 ราย สร้างความเสียหายมูลค่าหลายพันล้านดอลลาร์สหรัฐ Black Mirror ss1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พิมมพ์ข่าว express new</dc:title>
  <dc:creator/>
  <cp:keywords/>
  <dcterms:created xsi:type="dcterms:W3CDTF">2023-12-12T05:03:13Z</dcterms:created>
  <dcterms:modified xsi:type="dcterms:W3CDTF">2023-12-12T05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2 ธันวาคม 2566 เวลา 10.52 น.</vt:lpwstr>
  </property>
  <property fmtid="{D5CDD505-2E9C-101B-9397-08002B2CF9AE}" pid="3" name="subtitle">
    <vt:lpwstr/>
  </property>
</Properties>
</file>